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372AF3" w14:textId="77777777" w:rsidR="0033020B" w:rsidRPr="00CB58EA" w:rsidRDefault="0033020B">
      <w:pPr>
        <w:jc w:val="both"/>
        <w:rPr>
          <w:rFonts w:asciiTheme="majorHAnsi" w:eastAsia="Calibri" w:hAnsiTheme="majorHAnsi" w:cstheme="majorHAnsi"/>
          <w:b/>
          <w:sz w:val="28"/>
          <w:szCs w:val="28"/>
        </w:rPr>
      </w:pPr>
    </w:p>
    <w:p w14:paraId="756D45AD" w14:textId="49DFF08A" w:rsidR="00997389" w:rsidRPr="00CB58EA" w:rsidRDefault="000D4613" w:rsidP="008545E7">
      <w:pPr>
        <w:pStyle w:val="Normlnweb"/>
        <w:spacing w:before="0" w:beforeAutospacing="0" w:after="240" w:afterAutospacing="0"/>
        <w:rPr>
          <w:rFonts w:asciiTheme="majorHAnsi" w:hAnsiTheme="majorHAnsi" w:cstheme="majorHAnsi"/>
        </w:rPr>
      </w:pPr>
      <w:r w:rsidRPr="00CB58EA">
        <w:rPr>
          <w:rFonts w:asciiTheme="majorHAnsi" w:hAnsiTheme="majorHAnsi" w:cstheme="majorHAnsi"/>
          <w:b/>
          <w:bCs/>
          <w:color w:val="000000"/>
          <w:sz w:val="28"/>
          <w:szCs w:val="28"/>
        </w:rPr>
        <w:t xml:space="preserve">PR Klub zveřejnil </w:t>
      </w:r>
      <w:proofErr w:type="spellStart"/>
      <w:r w:rsidRPr="00CB58EA">
        <w:rPr>
          <w:rFonts w:asciiTheme="majorHAnsi" w:hAnsiTheme="majorHAnsi" w:cstheme="majorHAnsi"/>
          <w:b/>
          <w:bCs/>
          <w:color w:val="000000"/>
          <w:sz w:val="28"/>
          <w:szCs w:val="28"/>
        </w:rPr>
        <w:t>shortlist</w:t>
      </w:r>
      <w:proofErr w:type="spellEnd"/>
      <w:r w:rsidRPr="00CB58EA">
        <w:rPr>
          <w:rFonts w:asciiTheme="majorHAnsi" w:hAnsiTheme="majorHAnsi" w:cstheme="majorHAnsi"/>
          <w:b/>
          <w:bCs/>
          <w:color w:val="000000"/>
          <w:sz w:val="28"/>
          <w:szCs w:val="28"/>
        </w:rPr>
        <w:t xml:space="preserve"> s finalisty ocenění </w:t>
      </w:r>
      <w:r w:rsidR="001F7DCA" w:rsidRPr="00CB58EA">
        <w:rPr>
          <w:rFonts w:asciiTheme="majorHAnsi" w:hAnsiTheme="majorHAnsi" w:cstheme="majorHAnsi"/>
          <w:b/>
          <w:bCs/>
          <w:color w:val="000000"/>
          <w:sz w:val="28"/>
          <w:szCs w:val="28"/>
        </w:rPr>
        <w:t>Mluvčí roku</w:t>
      </w:r>
      <w:r w:rsidRPr="00CB58EA">
        <w:rPr>
          <w:rFonts w:asciiTheme="majorHAnsi" w:hAnsiTheme="majorHAnsi" w:cstheme="majorHAnsi"/>
          <w:b/>
          <w:bCs/>
          <w:color w:val="000000"/>
          <w:sz w:val="28"/>
          <w:szCs w:val="28"/>
        </w:rPr>
        <w:t xml:space="preserve"> 2022</w:t>
      </w:r>
    </w:p>
    <w:p w14:paraId="7C16E5D8" w14:textId="71D79B5C" w:rsidR="00997389" w:rsidRPr="00CB58EA" w:rsidRDefault="00997389" w:rsidP="00997389">
      <w:pPr>
        <w:pStyle w:val="Normln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r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Praha, </w:t>
      </w:r>
      <w:r w:rsidR="00CE722C"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>2</w:t>
      </w:r>
      <w:r w:rsidR="00E0256D"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>6</w:t>
      </w:r>
      <w:r w:rsidR="00736976">
        <w:rPr>
          <w:rFonts w:asciiTheme="majorHAnsi" w:hAnsiTheme="majorHAnsi" w:cstheme="majorHAnsi"/>
          <w:bCs/>
          <w:color w:val="000000"/>
          <w:sz w:val="22"/>
          <w:szCs w:val="22"/>
        </w:rPr>
        <w:t>.</w:t>
      </w:r>
      <w:r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 </w:t>
      </w:r>
      <w:r w:rsidR="00AC4677"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>l</w:t>
      </w:r>
      <w:r w:rsidR="00D372CD"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edna </w:t>
      </w:r>
      <w:r w:rsidR="00CE722C"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>2023</w:t>
      </w:r>
    </w:p>
    <w:p w14:paraId="3E13210E" w14:textId="28D9770C" w:rsidR="00D60841" w:rsidRPr="00CB58EA" w:rsidRDefault="00997389" w:rsidP="009973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CB58EA">
        <w:rPr>
          <w:rFonts w:asciiTheme="majorHAnsi" w:hAnsiTheme="majorHAnsi" w:cstheme="majorHAnsi"/>
          <w:b/>
          <w:bCs/>
          <w:color w:val="000000"/>
          <w:sz w:val="22"/>
          <w:szCs w:val="22"/>
        </w:rPr>
        <w:br/>
      </w:r>
      <w:r w:rsidR="0047119C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Profesní organizace 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PR Klub </w:t>
      </w:r>
      <w:r w:rsidR="00AC4677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zveřejnila </w:t>
      </w:r>
      <w:proofErr w:type="spellStart"/>
      <w:r w:rsidR="00AC4677" w:rsidRPr="00CB58EA">
        <w:rPr>
          <w:rFonts w:asciiTheme="majorHAnsi" w:hAnsiTheme="majorHAnsi" w:cstheme="majorHAnsi"/>
          <w:b/>
          <w:bCs/>
          <w:sz w:val="22"/>
          <w:szCs w:val="22"/>
        </w:rPr>
        <w:t>shortlist</w:t>
      </w:r>
      <w:proofErr w:type="spellEnd"/>
      <w:r w:rsidR="00AC4677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 s 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finalisty </w:t>
      </w:r>
      <w:r w:rsidR="0047119C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oborového </w:t>
      </w:r>
      <w:r w:rsidR="00CE722C" w:rsidRPr="00CB58EA">
        <w:rPr>
          <w:rFonts w:asciiTheme="majorHAnsi" w:hAnsiTheme="majorHAnsi" w:cstheme="majorHAnsi"/>
          <w:b/>
          <w:bCs/>
          <w:sz w:val="22"/>
          <w:szCs w:val="22"/>
        </w:rPr>
        <w:t>ocenění Mluvčí roku 2022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. </w:t>
      </w:r>
      <w:r w:rsidR="00030317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Nejlepší komunikátory v České republice, kteří </w:t>
      </w:r>
      <w:r w:rsidR="00AC4677" w:rsidRPr="00CB58EA">
        <w:rPr>
          <w:rFonts w:asciiTheme="majorHAnsi" w:hAnsiTheme="majorHAnsi" w:cstheme="majorHAnsi"/>
          <w:b/>
          <w:bCs/>
          <w:sz w:val="22"/>
          <w:szCs w:val="22"/>
        </w:rPr>
        <w:t>tak postupují do posledního kola</w:t>
      </w:r>
      <w:r w:rsidR="00E0256D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 hodnocení</w:t>
      </w:r>
      <w:r w:rsidR="00030317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, vybrala </w:t>
      </w:r>
      <w:r w:rsidR="00736976">
        <w:rPr>
          <w:rFonts w:asciiTheme="majorHAnsi" w:hAnsiTheme="majorHAnsi" w:cstheme="majorHAnsi"/>
          <w:b/>
          <w:bCs/>
          <w:sz w:val="22"/>
          <w:szCs w:val="22"/>
        </w:rPr>
        <w:t xml:space="preserve">odborná 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porota </w:t>
      </w:r>
      <w:r w:rsidR="00CE722C" w:rsidRPr="00CB58EA">
        <w:rPr>
          <w:rFonts w:asciiTheme="majorHAnsi" w:hAnsiTheme="majorHAnsi" w:cstheme="majorHAnsi"/>
          <w:b/>
          <w:bCs/>
          <w:sz w:val="22"/>
          <w:szCs w:val="22"/>
        </w:rPr>
        <w:t>z rekordních 256</w:t>
      </w:r>
      <w:r w:rsidR="00773508" w:rsidRPr="00CB58EA">
        <w:rPr>
          <w:rFonts w:asciiTheme="majorHAnsi" w:hAnsiTheme="majorHAnsi" w:cstheme="majorHAnsi"/>
          <w:b/>
          <w:bCs/>
          <w:sz w:val="22"/>
          <w:szCs w:val="22"/>
        </w:rPr>
        <w:t> 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>nominací.</w:t>
      </w:r>
      <w:r w:rsidR="00030317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AC4677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Prestižní ocenění letos získají </w:t>
      </w:r>
      <w:r w:rsidR="00030317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nejlepší mluvčí veřejného a neziskového sektoru, nejlepší mluvčí soukromého sektoru a PR týmy roku. 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>Kdo</w:t>
      </w:r>
      <w:r w:rsidR="00AC4677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736976">
        <w:rPr>
          <w:rFonts w:asciiTheme="majorHAnsi" w:hAnsiTheme="majorHAnsi" w:cstheme="majorHAnsi"/>
          <w:b/>
          <w:bCs/>
          <w:sz w:val="22"/>
          <w:szCs w:val="22"/>
        </w:rPr>
        <w:br/>
      </w:r>
      <w:r w:rsidR="00AC4677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se stane ikonami v oboru PR a komunikace, 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se dozvíme </w:t>
      </w:r>
      <w:r w:rsidR="00CE722C" w:rsidRPr="00CB58EA">
        <w:rPr>
          <w:rFonts w:asciiTheme="majorHAnsi" w:hAnsiTheme="majorHAnsi" w:cstheme="majorHAnsi"/>
          <w:b/>
          <w:bCs/>
          <w:sz w:val="22"/>
          <w:szCs w:val="22"/>
        </w:rPr>
        <w:t>7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. </w:t>
      </w:r>
      <w:r w:rsidR="00CE722C" w:rsidRPr="00CB58EA">
        <w:rPr>
          <w:rFonts w:asciiTheme="majorHAnsi" w:hAnsiTheme="majorHAnsi" w:cstheme="majorHAnsi"/>
          <w:b/>
          <w:bCs/>
          <w:sz w:val="22"/>
          <w:szCs w:val="22"/>
        </w:rPr>
        <w:t>března 202</w:t>
      </w:r>
      <w:r w:rsidR="00AC4677" w:rsidRPr="00CB58EA">
        <w:rPr>
          <w:rFonts w:asciiTheme="majorHAnsi" w:hAnsiTheme="majorHAnsi" w:cstheme="majorHAnsi"/>
          <w:b/>
          <w:bCs/>
          <w:sz w:val="22"/>
          <w:szCs w:val="22"/>
        </w:rPr>
        <w:t>3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C71C5E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během slavnostního večera 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>v</w:t>
      </w:r>
      <w:r w:rsidR="00773508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 pražském </w:t>
      </w:r>
      <w:r w:rsidR="00030317" w:rsidRPr="00CB58EA">
        <w:rPr>
          <w:rFonts w:asciiTheme="majorHAnsi" w:hAnsiTheme="majorHAnsi" w:cstheme="majorHAnsi"/>
          <w:b/>
          <w:bCs/>
          <w:sz w:val="22"/>
          <w:szCs w:val="22"/>
        </w:rPr>
        <w:t xml:space="preserve">hotelu </w:t>
      </w:r>
      <w:r w:rsidR="00CE722C" w:rsidRPr="00CB58EA">
        <w:rPr>
          <w:rFonts w:asciiTheme="majorHAnsi" w:hAnsiTheme="majorHAnsi" w:cstheme="majorHAnsi"/>
          <w:b/>
          <w:bCs/>
          <w:sz w:val="22"/>
          <w:szCs w:val="22"/>
        </w:rPr>
        <w:t>NH Prague City</w:t>
      </w:r>
      <w:r w:rsidR="00D60841" w:rsidRPr="00CB58EA">
        <w:rPr>
          <w:rFonts w:asciiTheme="majorHAnsi" w:hAnsiTheme="majorHAnsi" w:cstheme="majorHAnsi"/>
          <w:b/>
          <w:bCs/>
          <w:sz w:val="22"/>
          <w:szCs w:val="22"/>
        </w:rPr>
        <w:t>.</w:t>
      </w:r>
    </w:p>
    <w:p w14:paraId="07332C0E" w14:textId="77777777" w:rsidR="00D60841" w:rsidRPr="00CB58EA" w:rsidRDefault="00D60841" w:rsidP="009973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35D6EDE5" w14:textId="1C2EEB21" w:rsidR="00030317" w:rsidRPr="00CB58EA" w:rsidRDefault="00E0256D" w:rsidP="00030317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Cs/>
          <w:color w:val="000000"/>
          <w:sz w:val="22"/>
          <w:szCs w:val="22"/>
        </w:rPr>
      </w:pPr>
      <w:r w:rsidRPr="00CB58EA">
        <w:rPr>
          <w:rFonts w:asciiTheme="majorHAnsi" w:hAnsiTheme="majorHAnsi" w:cstheme="majorHAnsi"/>
          <w:bCs/>
          <w:sz w:val="22"/>
          <w:szCs w:val="22"/>
        </w:rPr>
        <w:t xml:space="preserve">Osobnosti z oblasti komunikace a public relations a také ze světa médií letos zaslali </w:t>
      </w:r>
      <w:r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rekordních </w:t>
      </w:r>
      <w:r w:rsidR="00736976">
        <w:rPr>
          <w:rFonts w:asciiTheme="majorHAnsi" w:hAnsiTheme="majorHAnsi" w:cstheme="majorHAnsi"/>
          <w:bCs/>
          <w:color w:val="000000"/>
          <w:sz w:val="22"/>
          <w:szCs w:val="22"/>
        </w:rPr>
        <w:br/>
      </w:r>
      <w:r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256 nominací. </w:t>
      </w:r>
      <w:r w:rsidR="003E7434"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>Mezi nominované patřili</w:t>
      </w:r>
      <w:r w:rsidR="003E7434" w:rsidRPr="00CB58EA">
        <w:rPr>
          <w:rFonts w:asciiTheme="majorHAnsi" w:hAnsiTheme="majorHAnsi" w:cstheme="majorHAnsi"/>
          <w:bCs/>
          <w:sz w:val="22"/>
          <w:szCs w:val="22"/>
        </w:rPr>
        <w:t xml:space="preserve"> profesionálové z řad ředitelů komunikace a vnějších vztahů, PR manažerů, tiskových mluvčí a současně in</w:t>
      </w:r>
      <w:r w:rsidR="00736976">
        <w:rPr>
          <w:rFonts w:asciiTheme="majorHAnsi" w:hAnsiTheme="majorHAnsi" w:cstheme="majorHAnsi"/>
          <w:bCs/>
          <w:sz w:val="22"/>
          <w:szCs w:val="22"/>
        </w:rPr>
        <w:t>terní</w:t>
      </w:r>
      <w:r w:rsidR="003E7434" w:rsidRPr="00CB58EA">
        <w:rPr>
          <w:rFonts w:asciiTheme="majorHAnsi" w:hAnsiTheme="majorHAnsi" w:cstheme="majorHAnsi"/>
          <w:bCs/>
          <w:sz w:val="22"/>
          <w:szCs w:val="22"/>
        </w:rPr>
        <w:t xml:space="preserve"> PR týmy</w:t>
      </w:r>
      <w:r w:rsidR="009D68FB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9D68FB" w:rsidRPr="009D68FB">
        <w:rPr>
          <w:rFonts w:asciiTheme="majorHAnsi" w:hAnsiTheme="majorHAnsi" w:cstheme="majorHAnsi"/>
          <w:bCs/>
          <w:sz w:val="22"/>
          <w:szCs w:val="22"/>
        </w:rPr>
        <w:t>organizací a firem</w:t>
      </w:r>
      <w:r w:rsidR="003E7434" w:rsidRPr="00CB58EA">
        <w:rPr>
          <w:rFonts w:asciiTheme="majorHAnsi" w:hAnsiTheme="majorHAnsi" w:cstheme="majorHAnsi"/>
          <w:bCs/>
          <w:sz w:val="22"/>
          <w:szCs w:val="22"/>
        </w:rPr>
        <w:t>. Samotné f</w:t>
      </w:r>
      <w:r w:rsidR="0047119C" w:rsidRPr="00CB58EA">
        <w:rPr>
          <w:rFonts w:asciiTheme="majorHAnsi" w:hAnsiTheme="majorHAnsi" w:cstheme="majorHAnsi"/>
          <w:bCs/>
          <w:sz w:val="22"/>
          <w:szCs w:val="22"/>
        </w:rPr>
        <w:t>inalisty ocenění Mluvčí roku 202</w:t>
      </w:r>
      <w:r w:rsidR="00CE722C" w:rsidRPr="00CB58EA">
        <w:rPr>
          <w:rFonts w:asciiTheme="majorHAnsi" w:hAnsiTheme="majorHAnsi" w:cstheme="majorHAnsi"/>
          <w:bCs/>
          <w:sz w:val="22"/>
          <w:szCs w:val="22"/>
        </w:rPr>
        <w:t>2</w:t>
      </w:r>
      <w:r w:rsidR="0047119C" w:rsidRPr="00CB58EA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3E7434" w:rsidRPr="00CB58EA">
        <w:rPr>
          <w:rFonts w:asciiTheme="majorHAnsi" w:hAnsiTheme="majorHAnsi" w:cstheme="majorHAnsi"/>
          <w:bCs/>
          <w:sz w:val="22"/>
          <w:szCs w:val="22"/>
        </w:rPr>
        <w:t xml:space="preserve">pak </w:t>
      </w:r>
      <w:r w:rsidR="0047119C" w:rsidRPr="00CB58EA">
        <w:rPr>
          <w:rFonts w:asciiTheme="majorHAnsi" w:hAnsiTheme="majorHAnsi" w:cstheme="majorHAnsi"/>
          <w:bCs/>
          <w:sz w:val="22"/>
          <w:szCs w:val="22"/>
        </w:rPr>
        <w:t xml:space="preserve">vybrala </w:t>
      </w:r>
      <w:r w:rsidR="00030317" w:rsidRPr="00CB58EA">
        <w:rPr>
          <w:rFonts w:asciiTheme="majorHAnsi" w:hAnsiTheme="majorHAnsi" w:cstheme="majorHAnsi"/>
          <w:bCs/>
          <w:sz w:val="22"/>
          <w:szCs w:val="22"/>
        </w:rPr>
        <w:t xml:space="preserve">porota </w:t>
      </w:r>
      <w:r w:rsidR="00030317"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složená z šéfredaktorů a redaktorů nejvýznamnějších médií a zkušených odborníků na PR a komunikaci. </w:t>
      </w:r>
    </w:p>
    <w:p w14:paraId="387A6163" w14:textId="77777777" w:rsidR="0098796A" w:rsidRPr="00CB58EA" w:rsidRDefault="0098796A" w:rsidP="00030317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</w:p>
    <w:p w14:paraId="49F6F08D" w14:textId="500C7202" w:rsidR="0098796A" w:rsidRPr="00CB58EA" w:rsidRDefault="0098796A" w:rsidP="00030317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Cs/>
          <w:sz w:val="22"/>
          <w:szCs w:val="22"/>
        </w:rPr>
      </w:pPr>
      <w:r w:rsidRPr="00CB58EA">
        <w:rPr>
          <w:rFonts w:asciiTheme="majorHAnsi" w:hAnsiTheme="majorHAnsi" w:cstheme="majorHAnsi"/>
          <w:bCs/>
          <w:sz w:val="22"/>
          <w:szCs w:val="22"/>
        </w:rPr>
        <w:t xml:space="preserve">Mezi finalisty jednotlivých kategorií </w:t>
      </w:r>
      <w:r w:rsidR="0016561C" w:rsidRPr="00CB58EA">
        <w:rPr>
          <w:rFonts w:asciiTheme="majorHAnsi" w:hAnsiTheme="majorHAnsi" w:cstheme="majorHAnsi"/>
          <w:bCs/>
          <w:sz w:val="22"/>
          <w:szCs w:val="22"/>
        </w:rPr>
        <w:t>byli vybráni</w:t>
      </w:r>
      <w:r w:rsidR="00B45438" w:rsidRPr="00CB58EA">
        <w:rPr>
          <w:rFonts w:asciiTheme="majorHAnsi" w:hAnsiTheme="majorHAnsi" w:cstheme="majorHAnsi"/>
          <w:bCs/>
          <w:sz w:val="22"/>
          <w:szCs w:val="22"/>
        </w:rPr>
        <w:t xml:space="preserve"> (v abecedním pořadí)</w:t>
      </w:r>
      <w:r w:rsidRPr="00CB58EA">
        <w:rPr>
          <w:rFonts w:asciiTheme="majorHAnsi" w:hAnsiTheme="majorHAnsi" w:cstheme="majorHAnsi"/>
          <w:bCs/>
          <w:sz w:val="22"/>
          <w:szCs w:val="22"/>
        </w:rPr>
        <w:t>:</w:t>
      </w:r>
    </w:p>
    <w:p w14:paraId="4D4B2751" w14:textId="77777777" w:rsidR="00D60841" w:rsidRPr="00CB58EA" w:rsidRDefault="00D60841" w:rsidP="009973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2931B5D5" w14:textId="77777777" w:rsidR="0098796A" w:rsidRPr="00CB58EA" w:rsidRDefault="0098796A" w:rsidP="0098796A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iCs/>
          <w:sz w:val="22"/>
          <w:szCs w:val="22"/>
        </w:rPr>
      </w:pPr>
      <w:r w:rsidRPr="00CB58EA">
        <w:rPr>
          <w:rFonts w:asciiTheme="majorHAnsi" w:hAnsiTheme="majorHAnsi" w:cstheme="majorHAnsi"/>
          <w:b/>
          <w:iCs/>
          <w:sz w:val="22"/>
          <w:szCs w:val="22"/>
        </w:rPr>
        <w:t>Nejlepší mluvčí veřejného a neziskového sektoru</w:t>
      </w:r>
    </w:p>
    <w:p w14:paraId="50018711" w14:textId="77777777" w:rsidR="009F13E4" w:rsidRPr="00CB58EA" w:rsidRDefault="009F13E4" w:rsidP="009F13E4">
      <w:pPr>
        <w:pStyle w:val="Normlnweb"/>
        <w:numPr>
          <w:ilvl w:val="0"/>
          <w:numId w:val="6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 xml:space="preserve">Miroslav </w:t>
      </w:r>
      <w:proofErr w:type="spellStart"/>
      <w:r w:rsidRPr="00CB58EA">
        <w:rPr>
          <w:rFonts w:asciiTheme="majorHAnsi" w:hAnsiTheme="majorHAnsi" w:cstheme="majorHAnsi"/>
          <w:iCs/>
          <w:sz w:val="22"/>
          <w:szCs w:val="22"/>
        </w:rPr>
        <w:t>Čepický</w:t>
      </w:r>
      <w:proofErr w:type="spellEnd"/>
      <w:r w:rsidRPr="00CB58EA">
        <w:rPr>
          <w:rFonts w:asciiTheme="majorHAnsi" w:hAnsiTheme="majorHAnsi" w:cstheme="majorHAnsi"/>
          <w:iCs/>
          <w:sz w:val="22"/>
          <w:szCs w:val="22"/>
        </w:rPr>
        <w:t xml:space="preserve"> – Nadace rodiny Vlčkových</w:t>
      </w:r>
    </w:p>
    <w:p w14:paraId="2C779E1E" w14:textId="77777777" w:rsidR="009F13E4" w:rsidRPr="00CB58EA" w:rsidRDefault="009F13E4" w:rsidP="009F13E4">
      <w:pPr>
        <w:pStyle w:val="Normlnweb"/>
        <w:numPr>
          <w:ilvl w:val="0"/>
          <w:numId w:val="6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Ladislav Dušek – Ústav zdravotnických informací a statistiky ČR</w:t>
      </w:r>
    </w:p>
    <w:p w14:paraId="58DA5B56" w14:textId="77777777" w:rsidR="009F13E4" w:rsidRPr="00CB58EA" w:rsidRDefault="009F13E4" w:rsidP="009F13E4">
      <w:pPr>
        <w:pStyle w:val="Normln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 xml:space="preserve">Štěpánka Filipová – </w:t>
      </w:r>
      <w:proofErr w:type="spellStart"/>
      <w:r w:rsidRPr="00CB58EA">
        <w:rPr>
          <w:rFonts w:asciiTheme="majorHAnsi" w:hAnsiTheme="majorHAnsi" w:cstheme="majorHAnsi"/>
          <w:iCs/>
          <w:sz w:val="22"/>
          <w:szCs w:val="22"/>
        </w:rPr>
        <w:t>CzechTourism</w:t>
      </w:r>
      <w:proofErr w:type="spellEnd"/>
    </w:p>
    <w:p w14:paraId="042B98B6" w14:textId="3671D5A5" w:rsidR="00CE722C" w:rsidRPr="00CB58EA" w:rsidRDefault="00CE722C" w:rsidP="00CE722C">
      <w:pPr>
        <w:pStyle w:val="Normlnweb"/>
        <w:numPr>
          <w:ilvl w:val="0"/>
          <w:numId w:val="6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Jiří Fröhlich – Česká obchodní inspekce</w:t>
      </w:r>
    </w:p>
    <w:p w14:paraId="100DB782" w14:textId="30751A50" w:rsidR="00CE722C" w:rsidRPr="00CB58EA" w:rsidRDefault="00AC4677" w:rsidP="00CE722C">
      <w:pPr>
        <w:pStyle w:val="Normlnweb"/>
        <w:numPr>
          <w:ilvl w:val="0"/>
          <w:numId w:val="6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 xml:space="preserve">Jiří Reichl </w:t>
      </w:r>
      <w:r w:rsidR="00CE722C" w:rsidRPr="00CB58EA">
        <w:rPr>
          <w:rFonts w:asciiTheme="majorHAnsi" w:hAnsiTheme="majorHAnsi" w:cstheme="majorHAnsi"/>
          <w:iCs/>
          <w:sz w:val="22"/>
          <w:szCs w:val="22"/>
        </w:rPr>
        <w:t>– Česká obec sokolská</w:t>
      </w:r>
    </w:p>
    <w:p w14:paraId="481DD8FC" w14:textId="00924262" w:rsidR="00CE722C" w:rsidRPr="00CB58EA" w:rsidRDefault="009F13E4" w:rsidP="0098796A">
      <w:pPr>
        <w:pStyle w:val="Normln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Prokop Voleník – Zdravotnická záchranná služba Ústeckého kraje</w:t>
      </w:r>
    </w:p>
    <w:p w14:paraId="06095B82" w14:textId="77777777" w:rsidR="009F13E4" w:rsidRPr="00CB58EA" w:rsidRDefault="009F13E4" w:rsidP="0098796A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iCs/>
          <w:sz w:val="22"/>
          <w:szCs w:val="22"/>
        </w:rPr>
      </w:pPr>
    </w:p>
    <w:p w14:paraId="3AE0E5A0" w14:textId="77777777" w:rsidR="0098796A" w:rsidRPr="00CB58EA" w:rsidRDefault="0098796A" w:rsidP="0098796A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iCs/>
          <w:sz w:val="22"/>
          <w:szCs w:val="22"/>
        </w:rPr>
      </w:pPr>
      <w:r w:rsidRPr="00CB58EA">
        <w:rPr>
          <w:rFonts w:asciiTheme="majorHAnsi" w:hAnsiTheme="majorHAnsi" w:cstheme="majorHAnsi"/>
          <w:b/>
          <w:iCs/>
          <w:sz w:val="22"/>
          <w:szCs w:val="22"/>
        </w:rPr>
        <w:t>Nejlepší mluvčí soukromého sektoru</w:t>
      </w:r>
    </w:p>
    <w:p w14:paraId="3F5195F8" w14:textId="77777777" w:rsidR="009F13E4" w:rsidRPr="00CB58EA" w:rsidRDefault="009F13E4" w:rsidP="009F13E4">
      <w:pPr>
        <w:pStyle w:val="Normlnweb"/>
        <w:numPr>
          <w:ilvl w:val="0"/>
          <w:numId w:val="6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 xml:space="preserve">Pavel </w:t>
      </w:r>
      <w:proofErr w:type="spellStart"/>
      <w:r w:rsidRPr="00CB58EA">
        <w:rPr>
          <w:rFonts w:asciiTheme="majorHAnsi" w:hAnsiTheme="majorHAnsi" w:cstheme="majorHAnsi"/>
          <w:iCs/>
          <w:sz w:val="22"/>
          <w:szCs w:val="22"/>
        </w:rPr>
        <w:t>Jína</w:t>
      </w:r>
      <w:proofErr w:type="spellEnd"/>
      <w:r w:rsidRPr="00CB58EA">
        <w:rPr>
          <w:rFonts w:asciiTheme="majorHAnsi" w:hAnsiTheme="majorHAnsi" w:cstheme="majorHAnsi"/>
          <w:iCs/>
          <w:sz w:val="22"/>
          <w:szCs w:val="22"/>
        </w:rPr>
        <w:t xml:space="preserve"> – Škoda Auto</w:t>
      </w:r>
    </w:p>
    <w:p w14:paraId="03DD0D85" w14:textId="77777777" w:rsidR="009F13E4" w:rsidRPr="00CB58EA" w:rsidRDefault="009F13E4" w:rsidP="009F13E4">
      <w:pPr>
        <w:pStyle w:val="Normln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Tomáš Kubík – Penny Market</w:t>
      </w:r>
    </w:p>
    <w:p w14:paraId="7A7A3610" w14:textId="0E2AE784" w:rsidR="00CE722C" w:rsidRPr="00CB58EA" w:rsidRDefault="00CE722C" w:rsidP="00CE722C">
      <w:pPr>
        <w:pStyle w:val="Normlnweb"/>
        <w:numPr>
          <w:ilvl w:val="0"/>
          <w:numId w:val="6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Zdeněk Kovář – Plzeňský Prazdroj</w:t>
      </w:r>
    </w:p>
    <w:p w14:paraId="3D79001E" w14:textId="77777777" w:rsidR="00CE722C" w:rsidRPr="00CB58EA" w:rsidRDefault="00CE722C" w:rsidP="00CE722C">
      <w:pPr>
        <w:pStyle w:val="Normlnweb"/>
        <w:numPr>
          <w:ilvl w:val="0"/>
          <w:numId w:val="6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Kateřina Pavlíková – Čedok</w:t>
      </w:r>
    </w:p>
    <w:p w14:paraId="660665EC" w14:textId="77777777" w:rsidR="00CE722C" w:rsidRPr="00CB58EA" w:rsidRDefault="00CE722C" w:rsidP="00CE722C">
      <w:pPr>
        <w:pStyle w:val="Normlnweb"/>
        <w:numPr>
          <w:ilvl w:val="0"/>
          <w:numId w:val="6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Jiří Peroutka – dm drogerie</w:t>
      </w:r>
    </w:p>
    <w:p w14:paraId="35EADCF1" w14:textId="25B00DDE" w:rsidR="00CE722C" w:rsidRPr="00CB58EA" w:rsidRDefault="00AC4677" w:rsidP="009F13E4">
      <w:pPr>
        <w:pStyle w:val="Normlnweb"/>
        <w:numPr>
          <w:ilvl w:val="0"/>
          <w:numId w:val="6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 xml:space="preserve">Jana </w:t>
      </w:r>
      <w:proofErr w:type="spellStart"/>
      <w:r w:rsidRPr="00CB58EA">
        <w:rPr>
          <w:rFonts w:asciiTheme="majorHAnsi" w:hAnsiTheme="majorHAnsi" w:cstheme="majorHAnsi"/>
          <w:iCs/>
          <w:sz w:val="22"/>
          <w:szCs w:val="22"/>
        </w:rPr>
        <w:t>Ptači</w:t>
      </w:r>
      <w:r w:rsidR="00CE722C" w:rsidRPr="00CB58EA">
        <w:rPr>
          <w:rFonts w:asciiTheme="majorHAnsi" w:hAnsiTheme="majorHAnsi" w:cstheme="majorHAnsi"/>
          <w:iCs/>
          <w:sz w:val="22"/>
          <w:szCs w:val="22"/>
        </w:rPr>
        <w:t>nská</w:t>
      </w:r>
      <w:proofErr w:type="spellEnd"/>
      <w:r w:rsidR="00CE722C" w:rsidRPr="00CB58EA">
        <w:rPr>
          <w:rFonts w:asciiTheme="majorHAnsi" w:hAnsiTheme="majorHAnsi" w:cstheme="majorHAnsi"/>
          <w:iCs/>
          <w:sz w:val="22"/>
          <w:szCs w:val="22"/>
        </w:rPr>
        <w:t xml:space="preserve"> </w:t>
      </w:r>
      <w:proofErr w:type="spellStart"/>
      <w:r w:rsidR="009F13E4" w:rsidRPr="00CB58EA">
        <w:rPr>
          <w:rFonts w:asciiTheme="majorHAnsi" w:hAnsiTheme="majorHAnsi" w:cstheme="majorHAnsi"/>
          <w:iCs/>
          <w:sz w:val="22"/>
          <w:szCs w:val="22"/>
        </w:rPr>
        <w:t>Jirátová</w:t>
      </w:r>
      <w:proofErr w:type="spellEnd"/>
      <w:r w:rsidR="009F13E4" w:rsidRPr="00CB58EA">
        <w:rPr>
          <w:rFonts w:asciiTheme="majorHAnsi" w:hAnsiTheme="majorHAnsi" w:cstheme="majorHAnsi"/>
          <w:iCs/>
          <w:sz w:val="22"/>
          <w:szCs w:val="22"/>
        </w:rPr>
        <w:t xml:space="preserve"> – Kofola </w:t>
      </w:r>
      <w:proofErr w:type="spellStart"/>
      <w:r w:rsidR="009F13E4" w:rsidRPr="00CB58EA">
        <w:rPr>
          <w:rFonts w:asciiTheme="majorHAnsi" w:hAnsiTheme="majorHAnsi" w:cstheme="majorHAnsi"/>
          <w:iCs/>
          <w:sz w:val="22"/>
          <w:szCs w:val="22"/>
        </w:rPr>
        <w:t>ČeskoSlovensko</w:t>
      </w:r>
      <w:proofErr w:type="spellEnd"/>
    </w:p>
    <w:p w14:paraId="7C351129" w14:textId="77777777" w:rsidR="0098796A" w:rsidRPr="00CB58EA" w:rsidRDefault="0098796A" w:rsidP="0098796A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iCs/>
          <w:sz w:val="22"/>
          <w:szCs w:val="22"/>
        </w:rPr>
      </w:pPr>
      <w:r w:rsidRPr="00CB58EA">
        <w:rPr>
          <w:rFonts w:asciiTheme="majorHAnsi" w:hAnsiTheme="majorHAnsi" w:cstheme="majorHAnsi"/>
          <w:b/>
          <w:iCs/>
          <w:sz w:val="22"/>
          <w:szCs w:val="22"/>
        </w:rPr>
        <w:t>PR tým roku</w:t>
      </w:r>
    </w:p>
    <w:p w14:paraId="033BDF24" w14:textId="77777777" w:rsidR="009F13E4" w:rsidRPr="00CB58EA" w:rsidRDefault="009F13E4" w:rsidP="009F13E4">
      <w:pPr>
        <w:pStyle w:val="Normlnweb"/>
        <w:numPr>
          <w:ilvl w:val="0"/>
          <w:numId w:val="11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Česká spořitelna</w:t>
      </w:r>
    </w:p>
    <w:p w14:paraId="40513818" w14:textId="77777777" w:rsidR="009F13E4" w:rsidRPr="00CB58EA" w:rsidRDefault="009F13E4" w:rsidP="009F13E4">
      <w:pPr>
        <w:pStyle w:val="Normlnweb"/>
        <w:numPr>
          <w:ilvl w:val="0"/>
          <w:numId w:val="11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Česká televize</w:t>
      </w:r>
    </w:p>
    <w:p w14:paraId="20105705" w14:textId="77777777" w:rsidR="009F13E4" w:rsidRPr="00CB58EA" w:rsidRDefault="009F13E4" w:rsidP="009F13E4">
      <w:pPr>
        <w:pStyle w:val="Normlnweb"/>
        <w:numPr>
          <w:ilvl w:val="0"/>
          <w:numId w:val="11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 xml:space="preserve">České předsednictví v Radě Evropské unie 2022 </w:t>
      </w:r>
    </w:p>
    <w:p w14:paraId="31C3ADFF" w14:textId="77777777" w:rsidR="00CE722C" w:rsidRPr="00CB58EA" w:rsidRDefault="00CE722C" w:rsidP="00CE722C">
      <w:pPr>
        <w:pStyle w:val="Normlnweb"/>
        <w:numPr>
          <w:ilvl w:val="0"/>
          <w:numId w:val="11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Člověk v tísni</w:t>
      </w:r>
    </w:p>
    <w:p w14:paraId="4F6C6BC7" w14:textId="77777777" w:rsidR="009F13E4" w:rsidRPr="00CB58EA" w:rsidRDefault="009F13E4" w:rsidP="009F13E4">
      <w:pPr>
        <w:pStyle w:val="Normlnweb"/>
        <w:numPr>
          <w:ilvl w:val="0"/>
          <w:numId w:val="11"/>
        </w:numPr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Hasičský záchranný sbor České republiky</w:t>
      </w:r>
    </w:p>
    <w:p w14:paraId="3A18EDB8" w14:textId="77777777" w:rsidR="009F13E4" w:rsidRPr="00CB58EA" w:rsidRDefault="009F13E4" w:rsidP="009F13E4">
      <w:pPr>
        <w:pStyle w:val="Normlnweb"/>
        <w:numPr>
          <w:ilvl w:val="0"/>
          <w:numId w:val="11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Institut klinické a experimentální medicíny</w:t>
      </w:r>
    </w:p>
    <w:p w14:paraId="2AB8BDE7" w14:textId="77777777" w:rsidR="00CE722C" w:rsidRPr="00CB58EA" w:rsidRDefault="00CE722C" w:rsidP="00CE722C">
      <w:pPr>
        <w:pStyle w:val="Normlnweb"/>
        <w:numPr>
          <w:ilvl w:val="0"/>
          <w:numId w:val="11"/>
        </w:numPr>
        <w:shd w:val="clear" w:color="auto" w:fill="FFFFFF"/>
        <w:jc w:val="both"/>
        <w:rPr>
          <w:rFonts w:asciiTheme="majorHAnsi" w:hAnsiTheme="majorHAnsi" w:cstheme="majorHAnsi"/>
          <w:iCs/>
          <w:sz w:val="22"/>
          <w:szCs w:val="22"/>
        </w:rPr>
      </w:pPr>
      <w:r w:rsidRPr="00CB58EA">
        <w:rPr>
          <w:rFonts w:asciiTheme="majorHAnsi" w:hAnsiTheme="majorHAnsi" w:cstheme="majorHAnsi"/>
          <w:iCs/>
          <w:sz w:val="22"/>
          <w:szCs w:val="22"/>
        </w:rPr>
        <w:t>Tým Petra Pavla</w:t>
      </w:r>
    </w:p>
    <w:p w14:paraId="77130181" w14:textId="77777777" w:rsidR="00CE722C" w:rsidRPr="00CB58EA" w:rsidRDefault="00CE722C" w:rsidP="0098796A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iCs/>
          <w:sz w:val="22"/>
          <w:szCs w:val="22"/>
        </w:rPr>
      </w:pPr>
    </w:p>
    <w:p w14:paraId="573020EC" w14:textId="77777777" w:rsidR="00D60841" w:rsidRPr="00CB58EA" w:rsidRDefault="00D60841" w:rsidP="009973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3C1A1550" w14:textId="77777777" w:rsidR="00CE722C" w:rsidRPr="00CB58EA" w:rsidRDefault="00CE722C" w:rsidP="009973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4FB068C4" w14:textId="77777777" w:rsidR="00CE722C" w:rsidRPr="00CB58EA" w:rsidRDefault="00CE722C" w:rsidP="009973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4D566F3D" w14:textId="2B99978F" w:rsidR="000D4613" w:rsidRPr="00CB58EA" w:rsidRDefault="000F0260" w:rsidP="000F0260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Cs/>
          <w:sz w:val="22"/>
          <w:szCs w:val="22"/>
        </w:rPr>
      </w:pPr>
      <w:r w:rsidRPr="00CB58EA">
        <w:rPr>
          <w:rFonts w:asciiTheme="majorHAnsi" w:hAnsiTheme="majorHAnsi" w:cstheme="majorHAnsi"/>
          <w:bCs/>
          <w:iCs/>
          <w:sz w:val="22"/>
          <w:szCs w:val="22"/>
        </w:rPr>
        <w:t>„</w:t>
      </w:r>
      <w:r w:rsidR="00B45438" w:rsidRPr="00CB58EA">
        <w:rPr>
          <w:rFonts w:asciiTheme="majorHAnsi" w:hAnsiTheme="majorHAnsi" w:cstheme="majorHAnsi"/>
          <w:bCs/>
          <w:i/>
          <w:sz w:val="22"/>
          <w:szCs w:val="22"/>
        </w:rPr>
        <w:t>Role</w:t>
      </w:r>
      <w:r w:rsidRPr="00CB58EA">
        <w:rPr>
          <w:rFonts w:asciiTheme="majorHAnsi" w:hAnsiTheme="majorHAnsi" w:cstheme="majorHAnsi"/>
          <w:bCs/>
          <w:i/>
          <w:sz w:val="22"/>
          <w:szCs w:val="22"/>
        </w:rPr>
        <w:t xml:space="preserve"> komunikátora </w:t>
      </w:r>
      <w:r w:rsidR="00B45438" w:rsidRPr="00CB58EA">
        <w:rPr>
          <w:rFonts w:asciiTheme="majorHAnsi" w:hAnsiTheme="majorHAnsi" w:cstheme="majorHAnsi"/>
          <w:bCs/>
          <w:i/>
          <w:sz w:val="22"/>
          <w:szCs w:val="22"/>
        </w:rPr>
        <w:t xml:space="preserve">je </w:t>
      </w:r>
      <w:r w:rsidRPr="00CB58EA">
        <w:rPr>
          <w:rFonts w:asciiTheme="majorHAnsi" w:hAnsiTheme="majorHAnsi" w:cstheme="majorHAnsi"/>
          <w:bCs/>
          <w:i/>
          <w:sz w:val="22"/>
          <w:szCs w:val="22"/>
        </w:rPr>
        <w:t>náročná a</w:t>
      </w:r>
      <w:r w:rsidR="00B45438" w:rsidRPr="00CB58EA">
        <w:rPr>
          <w:rFonts w:asciiTheme="majorHAnsi" w:hAnsiTheme="majorHAnsi" w:cstheme="majorHAnsi"/>
          <w:bCs/>
          <w:i/>
          <w:sz w:val="22"/>
          <w:szCs w:val="22"/>
        </w:rPr>
        <w:t xml:space="preserve"> obnáší mnoho dovedností</w:t>
      </w:r>
      <w:r w:rsidRPr="00CB58EA">
        <w:rPr>
          <w:rFonts w:asciiTheme="majorHAnsi" w:hAnsiTheme="majorHAnsi" w:cstheme="majorHAnsi"/>
          <w:bCs/>
          <w:i/>
          <w:sz w:val="22"/>
          <w:szCs w:val="22"/>
        </w:rPr>
        <w:t xml:space="preserve">. Je to </w:t>
      </w:r>
      <w:r w:rsidR="00B45438" w:rsidRPr="00CB58EA">
        <w:rPr>
          <w:rFonts w:asciiTheme="majorHAnsi" w:hAnsiTheme="majorHAnsi" w:cstheme="majorHAnsi"/>
          <w:bCs/>
          <w:i/>
          <w:sz w:val="22"/>
          <w:szCs w:val="22"/>
        </w:rPr>
        <w:t>funkce</w:t>
      </w:r>
      <w:r w:rsidRPr="00CB58EA">
        <w:rPr>
          <w:rFonts w:asciiTheme="majorHAnsi" w:hAnsiTheme="majorHAnsi" w:cstheme="majorHAnsi"/>
          <w:bCs/>
          <w:i/>
          <w:sz w:val="22"/>
          <w:szCs w:val="22"/>
        </w:rPr>
        <w:t xml:space="preserve"> bez jakýchkoli pochyb </w:t>
      </w:r>
      <w:r w:rsidR="000D4613" w:rsidRPr="00CB58EA">
        <w:rPr>
          <w:rFonts w:asciiTheme="majorHAnsi" w:hAnsiTheme="majorHAnsi" w:cstheme="majorHAnsi"/>
          <w:bCs/>
          <w:i/>
          <w:sz w:val="22"/>
          <w:szCs w:val="22"/>
        </w:rPr>
        <w:t>strategick</w:t>
      </w:r>
      <w:r w:rsidRPr="00CB58EA">
        <w:rPr>
          <w:rFonts w:asciiTheme="majorHAnsi" w:hAnsiTheme="majorHAnsi" w:cstheme="majorHAnsi"/>
          <w:bCs/>
          <w:i/>
          <w:sz w:val="22"/>
          <w:szCs w:val="22"/>
        </w:rPr>
        <w:t>á, která do značné míry ovlivňuje reputaci</w:t>
      </w:r>
      <w:r w:rsidR="00B45438" w:rsidRPr="00CB58EA">
        <w:rPr>
          <w:rFonts w:asciiTheme="majorHAnsi" w:hAnsiTheme="majorHAnsi" w:cstheme="majorHAnsi"/>
          <w:bCs/>
          <w:i/>
          <w:sz w:val="22"/>
          <w:szCs w:val="22"/>
        </w:rPr>
        <w:t xml:space="preserve"> celé</w:t>
      </w:r>
      <w:r w:rsidRPr="00CB58EA">
        <w:rPr>
          <w:rFonts w:asciiTheme="majorHAnsi" w:hAnsiTheme="majorHAnsi" w:cstheme="majorHAnsi"/>
          <w:bCs/>
          <w:i/>
          <w:sz w:val="22"/>
          <w:szCs w:val="22"/>
        </w:rPr>
        <w:t xml:space="preserve"> organizace či značky, pro kterou pracuje</w:t>
      </w:r>
      <w:r w:rsidR="000D4613" w:rsidRPr="00CB58EA">
        <w:rPr>
          <w:rFonts w:asciiTheme="majorHAnsi" w:hAnsiTheme="majorHAnsi" w:cstheme="majorHAnsi"/>
          <w:bCs/>
          <w:i/>
          <w:sz w:val="22"/>
          <w:szCs w:val="22"/>
        </w:rPr>
        <w:t>,</w:t>
      </w:r>
      <w:r w:rsidRPr="00CB58EA">
        <w:rPr>
          <w:rFonts w:asciiTheme="majorHAnsi" w:hAnsiTheme="majorHAnsi" w:cstheme="majorHAnsi"/>
          <w:bCs/>
          <w:i/>
          <w:sz w:val="22"/>
          <w:szCs w:val="22"/>
        </w:rPr>
        <w:t>“</w:t>
      </w:r>
      <w:r w:rsidR="000D4613" w:rsidRPr="00CB58EA">
        <w:rPr>
          <w:rFonts w:asciiTheme="majorHAnsi" w:hAnsiTheme="majorHAnsi" w:cstheme="majorHAnsi"/>
          <w:bCs/>
          <w:i/>
          <w:sz w:val="22"/>
          <w:szCs w:val="22"/>
        </w:rPr>
        <w:t xml:space="preserve"> </w:t>
      </w:r>
      <w:r w:rsidR="000D4613" w:rsidRPr="00CB58EA">
        <w:rPr>
          <w:rFonts w:asciiTheme="majorHAnsi" w:hAnsiTheme="majorHAnsi" w:cstheme="majorHAnsi"/>
          <w:bCs/>
          <w:sz w:val="22"/>
          <w:szCs w:val="22"/>
        </w:rPr>
        <w:t xml:space="preserve">říká </w:t>
      </w:r>
      <w:r w:rsidR="000D4613" w:rsidRPr="00CB58EA">
        <w:rPr>
          <w:rFonts w:asciiTheme="majorHAnsi" w:hAnsiTheme="majorHAnsi" w:cstheme="majorHAnsi"/>
          <w:b/>
          <w:bCs/>
          <w:sz w:val="22"/>
          <w:szCs w:val="22"/>
        </w:rPr>
        <w:t>Pavel Vlček</w:t>
      </w:r>
      <w:r w:rsidR="000D4613" w:rsidRPr="00CB58EA">
        <w:rPr>
          <w:rFonts w:asciiTheme="majorHAnsi" w:hAnsiTheme="majorHAnsi" w:cstheme="majorHAnsi"/>
          <w:bCs/>
          <w:sz w:val="22"/>
          <w:szCs w:val="22"/>
        </w:rPr>
        <w:t>, předseda Výkonného výboru PR Klubu</w:t>
      </w:r>
      <w:r w:rsidRPr="00CB58EA">
        <w:rPr>
          <w:rFonts w:asciiTheme="majorHAnsi" w:hAnsiTheme="majorHAnsi" w:cstheme="majorHAnsi"/>
          <w:bCs/>
          <w:sz w:val="22"/>
          <w:szCs w:val="22"/>
        </w:rPr>
        <w:t xml:space="preserve"> a dodává: </w:t>
      </w:r>
      <w:r w:rsidRPr="00CB58EA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„Reputace a důvěryhodnost jsou klíčovými hodnotami, které rozhodují o úspěchu </w:t>
      </w:r>
      <w:r w:rsidR="000812FE" w:rsidRPr="00CB58EA">
        <w:rPr>
          <w:rFonts w:asciiTheme="majorHAnsi" w:hAnsiTheme="majorHAnsi" w:cstheme="majorHAnsi"/>
          <w:bCs/>
          <w:i/>
          <w:iCs/>
          <w:sz w:val="22"/>
          <w:szCs w:val="22"/>
        </w:rPr>
        <w:t>při dosahování cílů organizací a jejich vedení.“</w:t>
      </w:r>
      <w:r w:rsidR="000D4613" w:rsidRPr="00CB58EA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 </w:t>
      </w:r>
    </w:p>
    <w:p w14:paraId="0DF3312B" w14:textId="77777777" w:rsidR="000D4613" w:rsidRPr="00CB58EA" w:rsidRDefault="000D4613" w:rsidP="009973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Cs/>
          <w:sz w:val="22"/>
          <w:szCs w:val="22"/>
        </w:rPr>
      </w:pPr>
    </w:p>
    <w:p w14:paraId="0204A1F2" w14:textId="04F1A26C" w:rsidR="000D4613" w:rsidRPr="00CB58EA" w:rsidRDefault="00D372CD" w:rsidP="009973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Cs/>
          <w:sz w:val="22"/>
          <w:szCs w:val="22"/>
        </w:rPr>
      </w:pPr>
      <w:r w:rsidRPr="00CB58EA">
        <w:rPr>
          <w:rFonts w:asciiTheme="majorHAnsi" w:hAnsiTheme="majorHAnsi" w:cstheme="majorHAnsi"/>
          <w:bCs/>
          <w:i/>
          <w:sz w:val="22"/>
          <w:szCs w:val="22"/>
        </w:rPr>
        <w:t>„PR Klub každoročně uděluje cenu těm nejlepším komunikátorům a PR týmům v zemi</w:t>
      </w:r>
      <w:r w:rsidR="003E7434" w:rsidRPr="00CB58EA">
        <w:rPr>
          <w:rFonts w:asciiTheme="majorHAnsi" w:hAnsiTheme="majorHAnsi" w:cstheme="majorHAnsi"/>
          <w:bCs/>
          <w:i/>
          <w:sz w:val="22"/>
          <w:szCs w:val="22"/>
        </w:rPr>
        <w:t xml:space="preserve">. </w:t>
      </w:r>
      <w:r w:rsidR="00DF31E1" w:rsidRPr="00CB58EA">
        <w:rPr>
          <w:rFonts w:asciiTheme="majorHAnsi" w:hAnsiTheme="majorHAnsi" w:cstheme="majorHAnsi"/>
          <w:i/>
          <w:iCs/>
          <w:sz w:val="22"/>
          <w:szCs w:val="22"/>
        </w:rPr>
        <w:t>Ocenění si tak zaslouží zejména ti, kteří dlouhodobě projevují kvalitu své práce spojenou s etickými standardy profese</w:t>
      </w:r>
      <w:r w:rsidR="003E7434" w:rsidRPr="00CB58EA">
        <w:rPr>
          <w:rFonts w:asciiTheme="majorHAnsi" w:hAnsiTheme="majorHAnsi" w:cstheme="majorHAnsi"/>
          <w:i/>
          <w:iCs/>
          <w:sz w:val="22"/>
          <w:szCs w:val="22"/>
        </w:rPr>
        <w:t>, maximální profesionalitou,</w:t>
      </w:r>
      <w:r w:rsidR="00DF31E1" w:rsidRPr="00CB58EA">
        <w:rPr>
          <w:rFonts w:asciiTheme="majorHAnsi" w:hAnsiTheme="majorHAnsi" w:cstheme="majorHAnsi"/>
          <w:i/>
          <w:iCs/>
          <w:sz w:val="22"/>
          <w:szCs w:val="22"/>
        </w:rPr>
        <w:t xml:space="preserve"> </w:t>
      </w:r>
      <w:r w:rsidR="003E7434" w:rsidRPr="00CB58EA">
        <w:rPr>
          <w:rFonts w:asciiTheme="majorHAnsi" w:hAnsiTheme="majorHAnsi" w:cstheme="majorHAnsi"/>
          <w:i/>
          <w:iCs/>
          <w:sz w:val="22"/>
          <w:szCs w:val="22"/>
        </w:rPr>
        <w:t>transparentností</w:t>
      </w:r>
      <w:r w:rsidR="00DF31E1" w:rsidRPr="00CB58EA">
        <w:rPr>
          <w:rFonts w:asciiTheme="majorHAnsi" w:hAnsiTheme="majorHAnsi" w:cstheme="majorHAnsi"/>
          <w:i/>
          <w:iCs/>
          <w:sz w:val="22"/>
          <w:szCs w:val="22"/>
        </w:rPr>
        <w:t xml:space="preserve"> a</w:t>
      </w:r>
      <w:r w:rsidR="003E7434" w:rsidRPr="00CB58EA">
        <w:rPr>
          <w:rFonts w:asciiTheme="majorHAnsi" w:hAnsiTheme="majorHAnsi" w:cstheme="majorHAnsi"/>
          <w:i/>
          <w:iCs/>
          <w:sz w:val="22"/>
          <w:szCs w:val="22"/>
        </w:rPr>
        <w:t xml:space="preserve"> také proaktivitou,“ </w:t>
      </w:r>
      <w:r w:rsidR="000D4613" w:rsidRPr="00CB58EA">
        <w:rPr>
          <w:rFonts w:asciiTheme="majorHAnsi" w:hAnsiTheme="majorHAnsi" w:cstheme="majorHAnsi"/>
          <w:bCs/>
          <w:sz w:val="22"/>
          <w:szCs w:val="22"/>
        </w:rPr>
        <w:t xml:space="preserve">dodává </w:t>
      </w:r>
      <w:r w:rsidR="000D4613" w:rsidRPr="00CB58EA">
        <w:rPr>
          <w:rFonts w:asciiTheme="majorHAnsi" w:hAnsiTheme="majorHAnsi" w:cstheme="majorHAnsi"/>
          <w:b/>
          <w:bCs/>
          <w:sz w:val="22"/>
          <w:szCs w:val="22"/>
        </w:rPr>
        <w:t>Michaela Pišiová</w:t>
      </w:r>
      <w:r w:rsidR="000D4613" w:rsidRPr="00CB58EA">
        <w:rPr>
          <w:rFonts w:asciiTheme="majorHAnsi" w:hAnsiTheme="majorHAnsi" w:cstheme="majorHAnsi"/>
          <w:bCs/>
          <w:sz w:val="22"/>
          <w:szCs w:val="22"/>
        </w:rPr>
        <w:t>, výkonná ředitelka PR Klubu.</w:t>
      </w:r>
    </w:p>
    <w:p w14:paraId="617361F7" w14:textId="77777777" w:rsidR="000D4613" w:rsidRPr="00CB58EA" w:rsidRDefault="000D4613" w:rsidP="009973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bCs/>
          <w:sz w:val="22"/>
          <w:szCs w:val="22"/>
        </w:rPr>
      </w:pPr>
    </w:p>
    <w:p w14:paraId="69660AA8" w14:textId="23662750" w:rsidR="001F7DCA" w:rsidRPr="00CB58EA" w:rsidRDefault="00231FC8" w:rsidP="00CE722C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V loňském ročníku získala ocenění Nejlepší mluvčí veřejného sektoru </w:t>
      </w:r>
      <w:r w:rsidR="00CE722C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Kateřina Rendlová</w:t>
      </w:r>
      <w:r w:rsidR="004134F5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 nyní již bývalá mluvčí</w:t>
      </w:r>
      <w:r w:rsidR="00D372CD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Policejního prezidia</w:t>
      </w:r>
      <w:r w:rsidR="00CE722C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Nejlepším mluvčí</w:t>
      </w:r>
      <w:r w:rsidR="00CE722C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m soukromého sektoru za rok 2021</w:t>
      </w:r>
      <w:r w:rsidR="001C1F2E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e</w:t>
      </w:r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tal </w:t>
      </w:r>
      <w:r w:rsidR="00CE722C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Filip Hrubý z</w:t>
      </w:r>
      <w:r w:rsidR="00CE722C" w:rsidRPr="00CB58EA">
        <w:rPr>
          <w:rFonts w:asciiTheme="majorHAnsi" w:hAnsiTheme="majorHAnsi" w:cstheme="majorHAnsi"/>
          <w:iCs/>
          <w:sz w:val="22"/>
          <w:szCs w:val="22"/>
        </w:rPr>
        <w:t xml:space="preserve"> České spořitelny. </w:t>
      </w:r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R týmem byl loni vyhlášen tým korporátní komunikace </w:t>
      </w:r>
      <w:r w:rsidR="00CE722C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Škoda Auto</w:t>
      </w:r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</w:t>
      </w:r>
    </w:p>
    <w:p w14:paraId="2A54E894" w14:textId="77777777" w:rsidR="0098110F" w:rsidRPr="00CB58EA" w:rsidRDefault="0098110F" w:rsidP="00265928">
      <w:pPr>
        <w:pStyle w:val="Normlnweb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</w:p>
    <w:p w14:paraId="12B541EB" w14:textId="5CE6F5C4" w:rsidR="0047119C" w:rsidRPr="00CB58EA" w:rsidRDefault="00985B14" w:rsidP="001F7DCA">
      <w:pPr>
        <w:pStyle w:val="Normlnweb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Mezi partnery ocenění patří</w:t>
      </w:r>
      <w:r w:rsidR="007957CD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AC4677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RE, </w:t>
      </w:r>
      <w:proofErr w:type="spellStart"/>
      <w:r w:rsidR="00E41A9B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Monitora</w:t>
      </w:r>
      <w:proofErr w:type="spellEnd"/>
      <w:r w:rsidR="00AC4677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Media</w:t>
      </w:r>
      <w:r w:rsidR="00E41A9B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</w:t>
      </w:r>
      <w:r w:rsidR="00AC4677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NH Prague City,</w:t>
      </w:r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7415B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o</w:t>
      </w:r>
      <w:r w:rsidR="004B632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ca-Cola HBC, Plzeňský Prazdroj, </w:t>
      </w:r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Víno Hruška</w:t>
      </w:r>
      <w:r w:rsidR="004B632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 </w:t>
      </w:r>
      <w:proofErr w:type="spellStart"/>
      <w:r w:rsidR="004B632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olagraph</w:t>
      </w:r>
      <w:proofErr w:type="spellEnd"/>
      <w:r w:rsidR="0037415B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</w:t>
      </w:r>
      <w:r w:rsidR="00AC4677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Mediálním partnerem je Newstream.cz. </w:t>
      </w:r>
      <w:bookmarkStart w:id="0" w:name="_GoBack"/>
      <w:bookmarkEnd w:id="0"/>
    </w:p>
    <w:p w14:paraId="4EAE9D47" w14:textId="77777777" w:rsidR="0047119C" w:rsidRPr="00CB58EA" w:rsidRDefault="0047119C" w:rsidP="001F7DCA">
      <w:pPr>
        <w:pStyle w:val="Normlnweb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</w:p>
    <w:p w14:paraId="6DA06F60" w14:textId="1011C956" w:rsidR="001F7DCA" w:rsidRPr="00CB58EA" w:rsidRDefault="001F7DCA" w:rsidP="001F7DCA">
      <w:pPr>
        <w:pStyle w:val="Normlnweb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Více informací o </w:t>
      </w:r>
      <w:r w:rsidR="001C1F2E"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ocenění</w:t>
      </w:r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najdete </w:t>
      </w:r>
      <w:hyperlink r:id="rId9" w:history="1">
        <w:r w:rsidRPr="00CB58EA">
          <w:rPr>
            <w:rStyle w:val="Hypertextovodkaz"/>
            <w:rFonts w:asciiTheme="majorHAnsi" w:hAnsiTheme="majorHAnsi" w:cstheme="majorHAnsi"/>
            <w:sz w:val="22"/>
            <w:szCs w:val="22"/>
            <w:shd w:val="clear" w:color="auto" w:fill="FFFFFF"/>
          </w:rPr>
          <w:t>na webových stránkách PR Klubu</w:t>
        </w:r>
      </w:hyperlink>
      <w:r w:rsidRPr="00CB58EA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</w:t>
      </w:r>
    </w:p>
    <w:p w14:paraId="5F5D96FC" w14:textId="77777777" w:rsidR="007957CD" w:rsidRPr="00CB58EA" w:rsidRDefault="007957CD" w:rsidP="001F7DCA">
      <w:pPr>
        <w:pStyle w:val="Normlnweb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14:paraId="31140C93" w14:textId="77777777" w:rsidR="0005168B" w:rsidRPr="00CB58EA" w:rsidRDefault="0005168B" w:rsidP="0005168B">
      <w:pPr>
        <w:jc w:val="both"/>
        <w:rPr>
          <w:rFonts w:asciiTheme="majorHAnsi" w:eastAsia="Arial" w:hAnsiTheme="majorHAnsi" w:cstheme="majorHAnsi"/>
          <w:b/>
          <w:color w:val="000000"/>
          <w:sz w:val="22"/>
          <w:szCs w:val="22"/>
        </w:rPr>
      </w:pPr>
    </w:p>
    <w:p w14:paraId="33307937" w14:textId="77777777" w:rsidR="0047119C" w:rsidRPr="00CB58EA" w:rsidRDefault="0047119C" w:rsidP="0047119C">
      <w:pPr>
        <w:jc w:val="both"/>
        <w:rPr>
          <w:rFonts w:asciiTheme="majorHAnsi" w:eastAsia="Calibri" w:hAnsiTheme="majorHAnsi" w:cstheme="majorHAnsi"/>
          <w:b/>
          <w:color w:val="000000"/>
          <w:sz w:val="22"/>
          <w:szCs w:val="22"/>
        </w:rPr>
      </w:pPr>
      <w:r w:rsidRPr="00CB58EA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O PR Klubu</w:t>
      </w:r>
    </w:p>
    <w:p w14:paraId="7005AA1A" w14:textId="02AA49F7" w:rsidR="009F13E4" w:rsidRPr="00CB58EA" w:rsidRDefault="0069683A" w:rsidP="009F13E4">
      <w:pPr>
        <w:jc w:val="both"/>
        <w:rPr>
          <w:rFonts w:asciiTheme="majorHAnsi" w:eastAsia="Arial" w:hAnsiTheme="majorHAnsi" w:cstheme="majorHAnsi"/>
          <w:color w:val="000000"/>
          <w:sz w:val="20"/>
        </w:rPr>
      </w:pPr>
      <w:hyperlink r:id="rId10" w:history="1">
        <w:r w:rsidR="009F13E4" w:rsidRPr="00CB58EA">
          <w:rPr>
            <w:rStyle w:val="Hypertextovodkaz"/>
            <w:rFonts w:asciiTheme="majorHAnsi" w:eastAsia="Arial" w:hAnsiTheme="majorHAnsi" w:cstheme="majorHAnsi"/>
            <w:sz w:val="20"/>
          </w:rPr>
          <w:t>PR Klub</w:t>
        </w:r>
      </w:hyperlink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 xml:space="preserve"> je sdružením více než 300 profesionálů v oblasti PR a jeho cílem je podporovat profesní rozvoj členů </w:t>
      </w:r>
      <w:r w:rsidR="00736976">
        <w:rPr>
          <w:rFonts w:asciiTheme="majorHAnsi" w:eastAsia="Arial" w:hAnsiTheme="majorHAnsi" w:cstheme="majorHAnsi"/>
          <w:color w:val="000000"/>
          <w:sz w:val="20"/>
        </w:rPr>
        <w:br/>
      </w:r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 xml:space="preserve">i oboru. Pravidelně organizuje </w:t>
      </w:r>
      <w:hyperlink r:id="rId11" w:history="1">
        <w:r w:rsidR="009F13E4" w:rsidRPr="00CB58EA">
          <w:rPr>
            <w:rStyle w:val="Hypertextovodkaz"/>
            <w:rFonts w:asciiTheme="majorHAnsi" w:eastAsia="Arial" w:hAnsiTheme="majorHAnsi" w:cstheme="majorHAnsi"/>
            <w:sz w:val="20"/>
          </w:rPr>
          <w:t>neformální setkání a vzdělávací akce</w:t>
        </w:r>
      </w:hyperlink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 xml:space="preserve"> určené k profesnímu rozvoji svých členů </w:t>
      </w:r>
      <w:r w:rsidR="00736976">
        <w:rPr>
          <w:rFonts w:asciiTheme="majorHAnsi" w:eastAsia="Arial" w:hAnsiTheme="majorHAnsi" w:cstheme="majorHAnsi"/>
          <w:color w:val="000000"/>
          <w:sz w:val="20"/>
        </w:rPr>
        <w:br/>
      </w:r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 xml:space="preserve">a zájemců o obor public relations. PR Klub je jednou z nejstarších oborových profesních organizací, vznikla před téměř 25 lety. Sledovat aktivity PR Klubu můžete na sítích </w:t>
      </w:r>
      <w:hyperlink r:id="rId12" w:history="1">
        <w:r w:rsidR="009F13E4" w:rsidRPr="00CB58EA">
          <w:rPr>
            <w:rStyle w:val="Hypertextovodkaz"/>
            <w:rFonts w:asciiTheme="majorHAnsi" w:eastAsia="Arial" w:hAnsiTheme="majorHAnsi" w:cstheme="majorHAnsi"/>
            <w:sz w:val="20"/>
          </w:rPr>
          <w:t>Facebook</w:t>
        </w:r>
      </w:hyperlink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 xml:space="preserve"> a </w:t>
      </w:r>
      <w:hyperlink r:id="rId13" w:history="1">
        <w:r w:rsidR="009F13E4" w:rsidRPr="00CB58EA">
          <w:rPr>
            <w:rStyle w:val="Hypertextovodkaz"/>
            <w:rFonts w:asciiTheme="majorHAnsi" w:eastAsia="Arial" w:hAnsiTheme="majorHAnsi" w:cstheme="majorHAnsi"/>
            <w:sz w:val="20"/>
          </w:rPr>
          <w:t>LinkedIn</w:t>
        </w:r>
      </w:hyperlink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>.</w:t>
      </w:r>
    </w:p>
    <w:p w14:paraId="316FD424" w14:textId="77777777" w:rsidR="0047119C" w:rsidRPr="00CB58EA" w:rsidRDefault="0047119C" w:rsidP="0005168B">
      <w:pPr>
        <w:jc w:val="both"/>
        <w:rPr>
          <w:rFonts w:asciiTheme="majorHAnsi" w:eastAsia="Arial" w:hAnsiTheme="majorHAnsi" w:cstheme="majorHAnsi"/>
          <w:b/>
          <w:color w:val="000000"/>
          <w:sz w:val="22"/>
          <w:szCs w:val="22"/>
        </w:rPr>
      </w:pPr>
    </w:p>
    <w:p w14:paraId="2A2A489D" w14:textId="77777777" w:rsidR="0047119C" w:rsidRPr="00CB58EA" w:rsidRDefault="0047119C" w:rsidP="0005168B">
      <w:pPr>
        <w:jc w:val="both"/>
        <w:rPr>
          <w:rFonts w:asciiTheme="majorHAnsi" w:eastAsia="Arial" w:hAnsiTheme="majorHAnsi" w:cstheme="majorHAnsi"/>
          <w:b/>
          <w:color w:val="000000"/>
          <w:sz w:val="22"/>
          <w:szCs w:val="22"/>
        </w:rPr>
      </w:pPr>
    </w:p>
    <w:p w14:paraId="69333D64" w14:textId="77777777" w:rsidR="0005168B" w:rsidRPr="00CB58EA" w:rsidRDefault="0005168B" w:rsidP="0005168B">
      <w:pPr>
        <w:jc w:val="both"/>
        <w:rPr>
          <w:rFonts w:asciiTheme="majorHAnsi" w:eastAsia="Arial" w:hAnsiTheme="majorHAnsi" w:cstheme="majorHAnsi"/>
          <w:b/>
          <w:color w:val="000000"/>
          <w:sz w:val="22"/>
          <w:szCs w:val="22"/>
        </w:rPr>
      </w:pPr>
      <w:r w:rsidRPr="00CB58EA">
        <w:rPr>
          <w:rFonts w:asciiTheme="majorHAnsi" w:eastAsia="Arial" w:hAnsiTheme="majorHAnsi" w:cstheme="majorHAnsi"/>
          <w:b/>
          <w:color w:val="000000"/>
          <w:sz w:val="22"/>
          <w:szCs w:val="22"/>
        </w:rPr>
        <w:t>Kontakt:</w:t>
      </w:r>
    </w:p>
    <w:p w14:paraId="6DC704EF" w14:textId="77777777" w:rsidR="0005168B" w:rsidRPr="00CB58EA" w:rsidRDefault="0005168B" w:rsidP="0005168B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sz w:val="22"/>
          <w:szCs w:val="22"/>
        </w:rPr>
      </w:pPr>
      <w:r w:rsidRPr="00CB58EA">
        <w:rPr>
          <w:rFonts w:asciiTheme="majorHAnsi" w:eastAsia="Times New Roman" w:hAnsiTheme="majorHAnsi" w:cstheme="majorHAnsi"/>
          <w:color w:val="000000"/>
          <w:sz w:val="22"/>
          <w:szCs w:val="22"/>
        </w:rPr>
        <w:t>Michaela Pišiová</w:t>
      </w:r>
    </w:p>
    <w:p w14:paraId="07153C57" w14:textId="77777777" w:rsidR="0005168B" w:rsidRPr="00CB58EA" w:rsidRDefault="0005168B" w:rsidP="0005168B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sz w:val="22"/>
          <w:szCs w:val="22"/>
        </w:rPr>
      </w:pPr>
      <w:r w:rsidRPr="00CB58EA">
        <w:rPr>
          <w:rFonts w:asciiTheme="majorHAnsi" w:eastAsia="Times New Roman" w:hAnsiTheme="majorHAnsi" w:cstheme="majorHAnsi"/>
          <w:color w:val="000000"/>
          <w:sz w:val="22"/>
          <w:szCs w:val="22"/>
        </w:rPr>
        <w:t>Výkonná ředitelka PR Klubu</w:t>
      </w:r>
    </w:p>
    <w:p w14:paraId="54B87E4A" w14:textId="74CA86B4" w:rsidR="0005168B" w:rsidRPr="00CB58EA" w:rsidRDefault="0069683A" w:rsidP="0005168B">
      <w:pPr>
        <w:shd w:val="clear" w:color="auto" w:fill="FFFFFF"/>
        <w:spacing w:after="100" w:afterAutospacing="1"/>
        <w:jc w:val="both"/>
        <w:rPr>
          <w:rFonts w:asciiTheme="majorHAnsi" w:eastAsia="Times New Roman" w:hAnsiTheme="majorHAnsi" w:cstheme="majorHAnsi"/>
          <w:color w:val="000000"/>
          <w:sz w:val="22"/>
          <w:szCs w:val="22"/>
        </w:rPr>
      </w:pPr>
      <w:hyperlink r:id="rId14" w:history="1">
        <w:r w:rsidR="0005168B" w:rsidRPr="00CB58EA">
          <w:rPr>
            <w:rStyle w:val="Hypertextovodkaz"/>
            <w:rFonts w:asciiTheme="majorHAnsi" w:eastAsia="Times New Roman" w:hAnsiTheme="majorHAnsi" w:cstheme="majorHAnsi"/>
            <w:sz w:val="22"/>
            <w:szCs w:val="22"/>
          </w:rPr>
          <w:t>reditelka@prklub.cz</w:t>
        </w:r>
      </w:hyperlink>
      <w:r w:rsidR="0005168B" w:rsidRPr="00CB58EA">
        <w:rPr>
          <w:rFonts w:asciiTheme="majorHAnsi" w:eastAsia="Times New Roman" w:hAnsiTheme="majorHAnsi" w:cstheme="majorHAnsi"/>
          <w:color w:val="000000"/>
          <w:sz w:val="22"/>
          <w:szCs w:val="22"/>
        </w:rPr>
        <w:br/>
        <w:t>+420 777 955 918</w:t>
      </w:r>
    </w:p>
    <w:p w14:paraId="2D5C4BA2" w14:textId="77777777" w:rsidR="00CC686B" w:rsidRPr="00CB58EA" w:rsidRDefault="00CC686B">
      <w:pPr>
        <w:pBdr>
          <w:top w:val="nil"/>
          <w:left w:val="nil"/>
          <w:bottom w:val="nil"/>
          <w:right w:val="nil"/>
          <w:between w:val="nil"/>
        </w:pBdr>
        <w:spacing w:after="150"/>
        <w:jc w:val="both"/>
        <w:rPr>
          <w:rFonts w:asciiTheme="majorHAnsi" w:eastAsia="Calibri" w:hAnsiTheme="majorHAnsi" w:cstheme="majorHAnsi"/>
          <w:b/>
          <w:color w:val="000000"/>
          <w:sz w:val="22"/>
          <w:szCs w:val="22"/>
        </w:rPr>
      </w:pPr>
    </w:p>
    <w:sectPr w:rsidR="00CC686B" w:rsidRPr="00CB58EA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0AA787B" w15:done="0"/>
  <w15:commentEx w15:paraId="576E4554" w15:done="0"/>
  <w15:commentEx w15:paraId="54856C97" w15:done="0"/>
  <w15:commentEx w15:paraId="11789C68" w15:done="0"/>
  <w15:commentEx w15:paraId="617D9A24" w15:done="0"/>
  <w15:commentEx w15:paraId="4264B763" w15:done="0"/>
  <w15:commentEx w15:paraId="620AC93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BDC65" w16cex:dateUtc="2023-01-25T15:50:00Z"/>
  <w16cex:commentExtensible w16cex:durableId="277BDCCF" w16cex:dateUtc="2023-01-25T15:52:00Z"/>
  <w16cex:commentExtensible w16cex:durableId="277BDDCF" w16cex:dateUtc="2023-01-25T15:56:00Z"/>
  <w16cex:commentExtensible w16cex:durableId="277BE295" w16cex:dateUtc="2023-01-25T16:17:00Z"/>
  <w16cex:commentExtensible w16cex:durableId="277BDE25" w16cex:dateUtc="2023-01-25T15:58:00Z"/>
  <w16cex:commentExtensible w16cex:durableId="277BDEB3" w16cex:dateUtc="2023-01-25T16:00:00Z"/>
  <w16cex:commentExtensible w16cex:durableId="277B8EED" w16cex:dateUtc="2023-01-25T10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AA787B" w16cid:durableId="277BDC65"/>
  <w16cid:commentId w16cid:paraId="576E4554" w16cid:durableId="277BDCCF"/>
  <w16cid:commentId w16cid:paraId="54856C97" w16cid:durableId="277BDDCF"/>
  <w16cid:commentId w16cid:paraId="11789C68" w16cid:durableId="277BE295"/>
  <w16cid:commentId w16cid:paraId="617D9A24" w16cid:durableId="277BDE25"/>
  <w16cid:commentId w16cid:paraId="4264B763" w16cid:durableId="277BDEB3"/>
  <w16cid:commentId w16cid:paraId="620AC93A" w16cid:durableId="277B8EE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EEDC61" w14:textId="77777777" w:rsidR="0069683A" w:rsidRDefault="0069683A">
      <w:r>
        <w:separator/>
      </w:r>
    </w:p>
  </w:endnote>
  <w:endnote w:type="continuationSeparator" w:id="0">
    <w:p w14:paraId="2346E877" w14:textId="77777777" w:rsidR="0069683A" w:rsidRDefault="00696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421E2E" w14:textId="77777777" w:rsidR="00E0256D" w:rsidRDefault="00E025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  <w:p w14:paraId="6F8CB2A2" w14:textId="77777777" w:rsidR="00E0256D" w:rsidRDefault="00E025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6D76BF" w14:textId="77777777" w:rsidR="0069683A" w:rsidRDefault="0069683A">
      <w:r>
        <w:separator/>
      </w:r>
    </w:p>
  </w:footnote>
  <w:footnote w:type="continuationSeparator" w:id="0">
    <w:p w14:paraId="7D54DE75" w14:textId="77777777" w:rsidR="0069683A" w:rsidRDefault="006968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8F706B" w14:textId="77777777" w:rsidR="00E0256D" w:rsidRDefault="00E025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CC24038" wp14:editId="40B82C0B">
          <wp:simplePos x="0" y="0"/>
          <wp:positionH relativeFrom="column">
            <wp:posOffset>-68580</wp:posOffset>
          </wp:positionH>
          <wp:positionV relativeFrom="paragraph">
            <wp:posOffset>-111760</wp:posOffset>
          </wp:positionV>
          <wp:extent cx="1116965" cy="438150"/>
          <wp:effectExtent l="0" t="0" r="0" b="0"/>
          <wp:wrapSquare wrapText="bothSides" distT="0" distB="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16965" cy="438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136093"/>
    <w:multiLevelType w:val="multilevel"/>
    <w:tmpl w:val="89AAA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14080E"/>
    <w:multiLevelType w:val="hybridMultilevel"/>
    <w:tmpl w:val="7EEE13CA"/>
    <w:lvl w:ilvl="0" w:tplc="A15E1A2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8C7B8C"/>
    <w:multiLevelType w:val="hybridMultilevel"/>
    <w:tmpl w:val="EC68DDC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A5159B"/>
    <w:multiLevelType w:val="hybridMultilevel"/>
    <w:tmpl w:val="1602CD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F051EB"/>
    <w:multiLevelType w:val="hybridMultilevel"/>
    <w:tmpl w:val="EA72AE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24C9B"/>
    <w:multiLevelType w:val="hybridMultilevel"/>
    <w:tmpl w:val="5666E4DC"/>
    <w:lvl w:ilvl="0" w:tplc="A15E1A2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C0586A"/>
    <w:multiLevelType w:val="hybridMultilevel"/>
    <w:tmpl w:val="6BA61D3C"/>
    <w:lvl w:ilvl="0" w:tplc="A15E1A2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63051D"/>
    <w:multiLevelType w:val="hybridMultilevel"/>
    <w:tmpl w:val="D4D6B7CA"/>
    <w:lvl w:ilvl="0" w:tplc="A15E1A2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7247E9"/>
    <w:multiLevelType w:val="hybridMultilevel"/>
    <w:tmpl w:val="125A70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B16B15"/>
    <w:multiLevelType w:val="hybridMultilevel"/>
    <w:tmpl w:val="AEAA1B90"/>
    <w:lvl w:ilvl="0" w:tplc="A15E1A2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474BA2"/>
    <w:multiLevelType w:val="hybridMultilevel"/>
    <w:tmpl w:val="8B40B5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4"/>
  </w:num>
  <w:num w:numId="5">
    <w:abstractNumId w:val="10"/>
  </w:num>
  <w:num w:numId="6">
    <w:abstractNumId w:val="7"/>
  </w:num>
  <w:num w:numId="7">
    <w:abstractNumId w:val="1"/>
  </w:num>
  <w:num w:numId="8">
    <w:abstractNumId w:val="5"/>
  </w:num>
  <w:num w:numId="9">
    <w:abstractNumId w:val="9"/>
  </w:num>
  <w:num w:numId="10">
    <w:abstractNumId w:val="3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lček Pavel">
    <w15:presenceInfo w15:providerId="None" w15:userId="Vlček Pav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szA3M7IEYmNTMyUdpeDU4uLM/DyQAsNaABFRv78sAAAA"/>
  </w:docVars>
  <w:rsids>
    <w:rsidRoot w:val="0033020B"/>
    <w:rsid w:val="00002028"/>
    <w:rsid w:val="000135D4"/>
    <w:rsid w:val="00023275"/>
    <w:rsid w:val="00030317"/>
    <w:rsid w:val="0003506B"/>
    <w:rsid w:val="0005168B"/>
    <w:rsid w:val="00062796"/>
    <w:rsid w:val="000812FE"/>
    <w:rsid w:val="000B21DB"/>
    <w:rsid w:val="000B25AC"/>
    <w:rsid w:val="000C22FC"/>
    <w:rsid w:val="000C59D7"/>
    <w:rsid w:val="000D4613"/>
    <w:rsid w:val="000F0260"/>
    <w:rsid w:val="000F2DDA"/>
    <w:rsid w:val="00101491"/>
    <w:rsid w:val="00165506"/>
    <w:rsid w:val="0016561C"/>
    <w:rsid w:val="001922C1"/>
    <w:rsid w:val="001C1F2E"/>
    <w:rsid w:val="001E4A0D"/>
    <w:rsid w:val="001F2167"/>
    <w:rsid w:val="001F7DCA"/>
    <w:rsid w:val="002071DF"/>
    <w:rsid w:val="00231FC8"/>
    <w:rsid w:val="0023482E"/>
    <w:rsid w:val="00240DA6"/>
    <w:rsid w:val="00244D8F"/>
    <w:rsid w:val="00257444"/>
    <w:rsid w:val="00265928"/>
    <w:rsid w:val="00276521"/>
    <w:rsid w:val="002A0292"/>
    <w:rsid w:val="002B5F3E"/>
    <w:rsid w:val="002D3034"/>
    <w:rsid w:val="002E36CE"/>
    <w:rsid w:val="002F3279"/>
    <w:rsid w:val="002F781F"/>
    <w:rsid w:val="00310234"/>
    <w:rsid w:val="003178A9"/>
    <w:rsid w:val="0033020B"/>
    <w:rsid w:val="00334953"/>
    <w:rsid w:val="00341347"/>
    <w:rsid w:val="003547A9"/>
    <w:rsid w:val="00356A92"/>
    <w:rsid w:val="0037415B"/>
    <w:rsid w:val="003A47E9"/>
    <w:rsid w:val="003B2846"/>
    <w:rsid w:val="003D4D6D"/>
    <w:rsid w:val="003D763D"/>
    <w:rsid w:val="003E137E"/>
    <w:rsid w:val="003E7434"/>
    <w:rsid w:val="003F040D"/>
    <w:rsid w:val="003F762B"/>
    <w:rsid w:val="004134F5"/>
    <w:rsid w:val="0046255D"/>
    <w:rsid w:val="0047119C"/>
    <w:rsid w:val="00497A5B"/>
    <w:rsid w:val="004B632B"/>
    <w:rsid w:val="004D42FA"/>
    <w:rsid w:val="004E10B5"/>
    <w:rsid w:val="004E4E7E"/>
    <w:rsid w:val="00515104"/>
    <w:rsid w:val="0052743E"/>
    <w:rsid w:val="00540B20"/>
    <w:rsid w:val="00545349"/>
    <w:rsid w:val="00572367"/>
    <w:rsid w:val="00582B5F"/>
    <w:rsid w:val="005954FA"/>
    <w:rsid w:val="005D35AE"/>
    <w:rsid w:val="005E744D"/>
    <w:rsid w:val="00614481"/>
    <w:rsid w:val="00646F4F"/>
    <w:rsid w:val="00685B77"/>
    <w:rsid w:val="00691BD7"/>
    <w:rsid w:val="0069683A"/>
    <w:rsid w:val="006979A6"/>
    <w:rsid w:val="006A4F8C"/>
    <w:rsid w:val="006B0FDE"/>
    <w:rsid w:val="006C44EA"/>
    <w:rsid w:val="006D29F4"/>
    <w:rsid w:val="006E5CB5"/>
    <w:rsid w:val="0072437F"/>
    <w:rsid w:val="00731050"/>
    <w:rsid w:val="0073550A"/>
    <w:rsid w:val="00736976"/>
    <w:rsid w:val="00760C98"/>
    <w:rsid w:val="00773508"/>
    <w:rsid w:val="007957CD"/>
    <w:rsid w:val="007966DB"/>
    <w:rsid w:val="007A2E79"/>
    <w:rsid w:val="007F7563"/>
    <w:rsid w:val="0081492B"/>
    <w:rsid w:val="008545E7"/>
    <w:rsid w:val="008745FB"/>
    <w:rsid w:val="008C23B2"/>
    <w:rsid w:val="00905F40"/>
    <w:rsid w:val="00907F8D"/>
    <w:rsid w:val="00914101"/>
    <w:rsid w:val="0091497C"/>
    <w:rsid w:val="009177E6"/>
    <w:rsid w:val="00921D79"/>
    <w:rsid w:val="009300C7"/>
    <w:rsid w:val="009313AD"/>
    <w:rsid w:val="0093614F"/>
    <w:rsid w:val="00945519"/>
    <w:rsid w:val="00966C56"/>
    <w:rsid w:val="0098110F"/>
    <w:rsid w:val="00985B14"/>
    <w:rsid w:val="0098796A"/>
    <w:rsid w:val="00997389"/>
    <w:rsid w:val="009D68FB"/>
    <w:rsid w:val="009F13E4"/>
    <w:rsid w:val="009F2674"/>
    <w:rsid w:val="00A00143"/>
    <w:rsid w:val="00A01C7E"/>
    <w:rsid w:val="00A06ABE"/>
    <w:rsid w:val="00A2218C"/>
    <w:rsid w:val="00A34B9A"/>
    <w:rsid w:val="00A623CF"/>
    <w:rsid w:val="00A6605F"/>
    <w:rsid w:val="00A67610"/>
    <w:rsid w:val="00A73A7A"/>
    <w:rsid w:val="00A87777"/>
    <w:rsid w:val="00A90F80"/>
    <w:rsid w:val="00AC4677"/>
    <w:rsid w:val="00AD197E"/>
    <w:rsid w:val="00AE0742"/>
    <w:rsid w:val="00AE1F1F"/>
    <w:rsid w:val="00B1357E"/>
    <w:rsid w:val="00B34E0D"/>
    <w:rsid w:val="00B45438"/>
    <w:rsid w:val="00B61F8F"/>
    <w:rsid w:val="00B679E5"/>
    <w:rsid w:val="00B95B09"/>
    <w:rsid w:val="00BC554B"/>
    <w:rsid w:val="00BC6A33"/>
    <w:rsid w:val="00BD6971"/>
    <w:rsid w:val="00BD7870"/>
    <w:rsid w:val="00BF5164"/>
    <w:rsid w:val="00BF7211"/>
    <w:rsid w:val="00C2464F"/>
    <w:rsid w:val="00C71C5E"/>
    <w:rsid w:val="00C844D2"/>
    <w:rsid w:val="00C86577"/>
    <w:rsid w:val="00CB58EA"/>
    <w:rsid w:val="00CC686B"/>
    <w:rsid w:val="00CD3041"/>
    <w:rsid w:val="00CE722C"/>
    <w:rsid w:val="00CF64CB"/>
    <w:rsid w:val="00D2255D"/>
    <w:rsid w:val="00D372CD"/>
    <w:rsid w:val="00D60841"/>
    <w:rsid w:val="00D635AD"/>
    <w:rsid w:val="00D734E9"/>
    <w:rsid w:val="00D80479"/>
    <w:rsid w:val="00D8187A"/>
    <w:rsid w:val="00D82450"/>
    <w:rsid w:val="00DA2554"/>
    <w:rsid w:val="00DC14B8"/>
    <w:rsid w:val="00DE0A73"/>
    <w:rsid w:val="00DF31E1"/>
    <w:rsid w:val="00DF7B45"/>
    <w:rsid w:val="00E0256D"/>
    <w:rsid w:val="00E17EDC"/>
    <w:rsid w:val="00E24149"/>
    <w:rsid w:val="00E41A9B"/>
    <w:rsid w:val="00E87F95"/>
    <w:rsid w:val="00EC7666"/>
    <w:rsid w:val="00ED1D86"/>
    <w:rsid w:val="00EE4A19"/>
    <w:rsid w:val="00EF7219"/>
    <w:rsid w:val="00F11309"/>
    <w:rsid w:val="00F24AA3"/>
    <w:rsid w:val="00F453D0"/>
    <w:rsid w:val="00F47B79"/>
    <w:rsid w:val="00F51890"/>
    <w:rsid w:val="00F876B4"/>
    <w:rsid w:val="00F9640F"/>
    <w:rsid w:val="00FC16C5"/>
    <w:rsid w:val="00FD1FA1"/>
    <w:rsid w:val="00FD21DA"/>
    <w:rsid w:val="00FD3476"/>
    <w:rsid w:val="00FE163F"/>
    <w:rsid w:val="00FE60D4"/>
    <w:rsid w:val="00FF4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0175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Cambria"/>
        <w:sz w:val="24"/>
        <w:szCs w:val="24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titul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komente">
    <w:name w:val="annotation text"/>
    <w:basedOn w:val="Normln"/>
    <w:link w:val="TextkomenteChar"/>
    <w:uiPriority w:val="99"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660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6605F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unhideWhenUsed/>
    <w:rsid w:val="00540B2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textovodkaz">
    <w:name w:val="Hyperlink"/>
    <w:basedOn w:val="Standardnpsmoodstavce"/>
    <w:uiPriority w:val="99"/>
    <w:unhideWhenUsed/>
    <w:rsid w:val="0005168B"/>
    <w:rPr>
      <w:color w:val="0000FF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47A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47A9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D734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734E9"/>
  </w:style>
  <w:style w:type="paragraph" w:styleId="Zpat">
    <w:name w:val="footer"/>
    <w:basedOn w:val="Normln"/>
    <w:link w:val="ZpatChar"/>
    <w:uiPriority w:val="99"/>
    <w:unhideWhenUsed/>
    <w:rsid w:val="00D734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734E9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1F7DCA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231FC8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8545E7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C71C5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Cambria"/>
        <w:sz w:val="24"/>
        <w:szCs w:val="24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titul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komente">
    <w:name w:val="annotation text"/>
    <w:basedOn w:val="Normln"/>
    <w:link w:val="TextkomenteChar"/>
    <w:uiPriority w:val="99"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660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6605F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unhideWhenUsed/>
    <w:rsid w:val="00540B2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textovodkaz">
    <w:name w:val="Hyperlink"/>
    <w:basedOn w:val="Standardnpsmoodstavce"/>
    <w:uiPriority w:val="99"/>
    <w:unhideWhenUsed/>
    <w:rsid w:val="0005168B"/>
    <w:rPr>
      <w:color w:val="0000FF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47A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47A9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D734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734E9"/>
  </w:style>
  <w:style w:type="paragraph" w:styleId="Zpat">
    <w:name w:val="footer"/>
    <w:basedOn w:val="Normln"/>
    <w:link w:val="ZpatChar"/>
    <w:uiPriority w:val="99"/>
    <w:unhideWhenUsed/>
    <w:rsid w:val="00D734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734E9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1F7DCA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231FC8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8545E7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C71C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32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6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company/prklub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yperlink" Target="https://www.facebook.com/prklub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rklub.cz/nase-akce" TargetMode="External"/><Relationship Id="rId24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microsoft.com/office/2016/09/relationships/commentsIds" Target="commentsIds.xml"/><Relationship Id="rId10" Type="http://schemas.openxmlformats.org/officeDocument/2006/relationships/hyperlink" Target="https://www.prklub.cz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prklub.cz/nase-akce/mluvci-roku" TargetMode="External"/><Relationship Id="rId14" Type="http://schemas.openxmlformats.org/officeDocument/2006/relationships/hyperlink" Target="mailto:reditelka@prklub.cz" TargetMode="Externa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28D1E66F-FC7B-471F-BE31-87A674D89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2</Pages>
  <Words>564</Words>
  <Characters>3330</Characters>
  <Application>Microsoft Office Word</Application>
  <DocSecurity>0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živatel systému Windows</cp:lastModifiedBy>
  <cp:revision>12</cp:revision>
  <dcterms:created xsi:type="dcterms:W3CDTF">2023-01-25T15:50:00Z</dcterms:created>
  <dcterms:modified xsi:type="dcterms:W3CDTF">2023-01-26T12:25:00Z</dcterms:modified>
</cp:coreProperties>
</file>